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482D3" w14:textId="77777777" w:rsidR="00062D28" w:rsidRDefault="00062D28" w:rsidP="00062D28">
      <w:pPr>
        <w:pStyle w:val="Heading2"/>
      </w:pPr>
      <w:bookmarkStart w:id="0" w:name="X0d234fe3d567790d8278076db172b4571fc266e"/>
      <w:r>
        <w:t xml:space="preserve">Week 8 Assignment: Diving into Apache </w:t>
      </w:r>
      <w:proofErr w:type="spellStart"/>
      <w:r>
        <w:t>Solr</w:t>
      </w:r>
      <w:proofErr w:type="spellEnd"/>
    </w:p>
    <w:p w14:paraId="4D9BC0E1" w14:textId="77777777" w:rsidR="00062D28" w:rsidRDefault="00062D28" w:rsidP="00062D28">
      <w:pPr>
        <w:pStyle w:val="Heading3"/>
      </w:pPr>
      <w:bookmarkStart w:id="1" w:name="objective"/>
      <w:r>
        <w:t>Objective:</w:t>
      </w:r>
    </w:p>
    <w:p w14:paraId="6B43449D" w14:textId="77777777" w:rsidR="00062D28" w:rsidRDefault="00062D28" w:rsidP="00062D28">
      <w:pPr>
        <w:pStyle w:val="FirstParagraph"/>
      </w:pPr>
      <w:r>
        <w:t xml:space="preserve">Understand the functionalities of Apache </w:t>
      </w:r>
      <w:proofErr w:type="spellStart"/>
      <w:r>
        <w:t>Solr</w:t>
      </w:r>
      <w:proofErr w:type="spellEnd"/>
      <w:r>
        <w:t>, including the creation of collections, data ingestion, and querying.</w:t>
      </w:r>
    </w:p>
    <w:p w14:paraId="0EAC22D0" w14:textId="77777777" w:rsidR="00062D28" w:rsidRDefault="00062D28" w:rsidP="00062D28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7CC04F10" w14:textId="77777777" w:rsidR="00062D28" w:rsidRDefault="00062D28" w:rsidP="00062D28">
      <w:pPr>
        <w:pStyle w:val="Compact"/>
        <w:numPr>
          <w:ilvl w:val="0"/>
          <w:numId w:val="2"/>
        </w:numPr>
      </w:pPr>
      <w:r>
        <w:t xml:space="preserve">Navigate to the </w:t>
      </w:r>
      <w:proofErr w:type="spellStart"/>
      <w:r>
        <w:t>Solr</w:t>
      </w:r>
      <w:proofErr w:type="spellEnd"/>
      <w:r>
        <w:t xml:space="preserve"> directory:</w:t>
      </w:r>
    </w:p>
    <w:p w14:paraId="78A62048" w14:textId="77777777" w:rsidR="00062D28" w:rsidRDefault="00062D28" w:rsidP="00062D28">
      <w:pPr>
        <w:pStyle w:val="SourceCode"/>
        <w:ind w:firstLine="720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lr</w:t>
      </w:r>
      <w:proofErr w:type="spellEnd"/>
    </w:p>
    <w:p w14:paraId="18315395" w14:textId="77777777" w:rsidR="00062D28" w:rsidRDefault="00062D28" w:rsidP="00062D28">
      <w:pPr>
        <w:pStyle w:val="Compact"/>
        <w:numPr>
          <w:ilvl w:val="0"/>
          <w:numId w:val="2"/>
        </w:numPr>
      </w:pPr>
      <w:r>
        <w:t>Start the Docker containers:</w:t>
      </w:r>
    </w:p>
    <w:p w14:paraId="3760447C" w14:textId="77777777" w:rsidR="00062D28" w:rsidRDefault="00062D28" w:rsidP="00062D28">
      <w:pPr>
        <w:pStyle w:val="SourceCode"/>
        <w:ind w:firstLine="720"/>
      </w:pP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</w:t>
      </w:r>
      <w:proofErr w:type="gramStart"/>
      <w:r>
        <w:rPr>
          <w:rStyle w:val="AttributeTok"/>
        </w:rPr>
        <w:t>d</w:t>
      </w:r>
      <w:proofErr w:type="gramEnd"/>
    </w:p>
    <w:p w14:paraId="03301C39" w14:textId="77777777" w:rsidR="00062D28" w:rsidRDefault="00062D28" w:rsidP="00062D28">
      <w:pPr>
        <w:pStyle w:val="Compact"/>
        <w:numPr>
          <w:ilvl w:val="0"/>
          <w:numId w:val="2"/>
        </w:numPr>
      </w:pPr>
      <w:r>
        <w:t xml:space="preserve">Access the </w:t>
      </w:r>
      <w:proofErr w:type="spellStart"/>
      <w:r>
        <w:t>Solr</w:t>
      </w:r>
      <w:proofErr w:type="spellEnd"/>
      <w:r>
        <w:t xml:space="preserve"> container:</w:t>
      </w:r>
    </w:p>
    <w:p w14:paraId="367EEDA5" w14:textId="77777777" w:rsidR="00821AE4" w:rsidRDefault="00062D28" w:rsidP="00821AE4">
      <w:pPr>
        <w:pStyle w:val="SourceCode"/>
        <w:ind w:firstLine="720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_solr_1 bash</w:t>
      </w:r>
    </w:p>
    <w:p w14:paraId="6A2E88F7" w14:textId="0B02A70A" w:rsidR="00D859C1" w:rsidRDefault="0077517F" w:rsidP="00D859C1">
      <w:pPr>
        <w:pStyle w:val="Compact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t>If you can’t acces</w:t>
      </w:r>
      <w:r w:rsidR="00821AE4">
        <w:rPr>
          <w:rStyle w:val="NormalTok"/>
        </w:rPr>
        <w:t xml:space="preserve">s the </w:t>
      </w:r>
      <w:proofErr w:type="spellStart"/>
      <w:r w:rsidR="00821AE4">
        <w:rPr>
          <w:rStyle w:val="NormalTok"/>
        </w:rPr>
        <w:t>Solr</w:t>
      </w:r>
      <w:proofErr w:type="spellEnd"/>
      <w:r w:rsidR="00821AE4">
        <w:rPr>
          <w:rStyle w:val="NormalTok"/>
        </w:rPr>
        <w:t xml:space="preserve"> container, it could be due to a container name change. In this cause use:</w:t>
      </w:r>
    </w:p>
    <w:p w14:paraId="163BD629" w14:textId="7E5377E5" w:rsidR="0077517F" w:rsidRPr="0077517F" w:rsidRDefault="0077517F" w:rsidP="0077517F">
      <w:pPr>
        <w:pStyle w:val="SourceCode"/>
        <w:ind w:firstLine="720"/>
        <w:rPr>
          <w:rFonts w:ascii="Consolas" w:hAnsi="Consolas"/>
          <w:sz w:val="22"/>
        </w:rPr>
      </w:pPr>
      <w:proofErr w:type="spellStart"/>
      <w:r>
        <w:rPr>
          <w:rStyle w:val="ExtensionTok"/>
        </w:rPr>
        <w:t>do</w:t>
      </w:r>
      <w:proofErr w:type="spellEnd"/>
      <w:r>
        <w:rPr>
          <w:rStyle w:val="ExtensionTok"/>
        </w:rPr>
        <w:t>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</w:t>
      </w:r>
      <w:r>
        <w:rPr>
          <w:rStyle w:val="NormalTok"/>
        </w:rPr>
        <w:t>-</w:t>
      </w:r>
      <w:r>
        <w:rPr>
          <w:rStyle w:val="NormalTok"/>
        </w:rPr>
        <w:t>solr</w:t>
      </w:r>
      <w:r>
        <w:rPr>
          <w:rStyle w:val="NormalTok"/>
        </w:rPr>
        <w:t>-</w:t>
      </w:r>
      <w:r>
        <w:rPr>
          <w:rStyle w:val="NormalTok"/>
        </w:rPr>
        <w:t xml:space="preserve">1 </w:t>
      </w:r>
      <w:proofErr w:type="gramStart"/>
      <w:r>
        <w:rPr>
          <w:rStyle w:val="NormalTok"/>
        </w:rPr>
        <w:t>bash</w:t>
      </w:r>
      <w:proofErr w:type="gramEnd"/>
    </w:p>
    <w:p w14:paraId="0043B7D8" w14:textId="77777777" w:rsidR="00062D28" w:rsidRDefault="00062D28" w:rsidP="00062D28">
      <w:pPr>
        <w:pStyle w:val="Heading4"/>
      </w:pPr>
      <w:bookmarkStart w:id="3" w:name="creating-a-solr-collection"/>
      <w:bookmarkEnd w:id="2"/>
      <w:r>
        <w:rPr>
          <w:b/>
        </w:rPr>
        <w:t xml:space="preserve">2. Creating a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Collection</w:t>
      </w:r>
    </w:p>
    <w:p w14:paraId="40F076FE" w14:textId="1739906D" w:rsidR="00062D28" w:rsidRDefault="00062D28" w:rsidP="00062D28">
      <w:pPr>
        <w:pStyle w:val="FirstParagraph"/>
      </w:pPr>
      <w:r>
        <w:rPr>
          <w:b/>
          <w:bCs/>
        </w:rPr>
        <w:t>Exercise 1:</w:t>
      </w:r>
      <w:r>
        <w:t xml:space="preserve"> Create a </w:t>
      </w:r>
      <w:proofErr w:type="spellStart"/>
      <w:r>
        <w:t>Solr</w:t>
      </w:r>
      <w:proofErr w:type="spellEnd"/>
      <w:r>
        <w:t xml:space="preserve"> collection named ‘</w:t>
      </w:r>
      <w:proofErr w:type="spellStart"/>
      <w:r w:rsidR="00D712D0">
        <w:t>mynewcollection</w:t>
      </w:r>
      <w:proofErr w:type="spellEnd"/>
      <w:r>
        <w:t>’.</w:t>
      </w:r>
    </w:p>
    <w:p w14:paraId="6411B77A" w14:textId="47162D0B" w:rsidR="00062D28" w:rsidRDefault="00062D28" w:rsidP="00062D28">
      <w:pPr>
        <w:pStyle w:val="SourceCode"/>
      </w:pPr>
      <w:r>
        <w:rPr>
          <w:rStyle w:val="ExtensionTok"/>
        </w:rPr>
        <w:t>/opt/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>/bin/</w:t>
      </w:r>
      <w:proofErr w:type="spellStart"/>
      <w:r>
        <w:rPr>
          <w:rStyle w:val="ExtensionTok"/>
        </w:rPr>
        <w:t>solr</w:t>
      </w:r>
      <w:proofErr w:type="spellEnd"/>
      <w:r>
        <w:rPr>
          <w:rStyle w:val="NormalTok"/>
        </w:rPr>
        <w:t xml:space="preserve"> create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</w:t>
      </w:r>
      <w:r w:rsidR="00D712D0">
        <w:rPr>
          <w:rStyle w:val="NormalTok"/>
        </w:rPr>
        <w:t>new</w:t>
      </w:r>
      <w:r>
        <w:rPr>
          <w:rStyle w:val="NormalTok"/>
        </w:rPr>
        <w:t>collection</w:t>
      </w:r>
      <w:proofErr w:type="spellEnd"/>
    </w:p>
    <w:p w14:paraId="16B8BD4E" w14:textId="72793CC8" w:rsidR="00062D28" w:rsidRDefault="00062D28" w:rsidP="00062D28">
      <w:pPr>
        <w:pStyle w:val="FirstParagraph"/>
      </w:pPr>
      <w:r>
        <w:rPr>
          <w:b/>
          <w:bCs/>
        </w:rPr>
        <w:t>Exercise 2:</w:t>
      </w:r>
      <w:r>
        <w:t xml:space="preserve"> Verify that ‘</w:t>
      </w:r>
      <w:proofErr w:type="spellStart"/>
      <w:r w:rsidR="00D712D0">
        <w:t>mynewcollection</w:t>
      </w:r>
      <w:proofErr w:type="spellEnd"/>
      <w:r>
        <w:t>’ has been successfully created.</w:t>
      </w:r>
    </w:p>
    <w:p w14:paraId="48432816" w14:textId="178DF212" w:rsidR="00062D28" w:rsidRDefault="00062D28" w:rsidP="00062D28">
      <w:pPr>
        <w:pStyle w:val="Compact"/>
        <w:numPr>
          <w:ilvl w:val="0"/>
          <w:numId w:val="2"/>
        </w:numPr>
      </w:pPr>
      <w:r>
        <w:t xml:space="preserve">Access </w:t>
      </w:r>
      <w:proofErr w:type="spellStart"/>
      <w:r>
        <w:t>Solr’s</w:t>
      </w:r>
      <w:proofErr w:type="spellEnd"/>
      <w:r>
        <w:t xml:space="preserve"> Web Interface at </w:t>
      </w:r>
      <w:r>
        <w:rPr>
          <w:rStyle w:val="VerbatimChar"/>
        </w:rPr>
        <w:t>http://localhost:8983/solr/</w:t>
      </w:r>
      <w:r>
        <w:t xml:space="preserve"> and check for ‘</w:t>
      </w:r>
      <w:proofErr w:type="spellStart"/>
      <w:r w:rsidR="00D712D0">
        <w:t>mynewcollection</w:t>
      </w:r>
      <w:proofErr w:type="spellEnd"/>
      <w:r>
        <w:t>’ under the “Core Selector” dropdown.</w:t>
      </w:r>
    </w:p>
    <w:p w14:paraId="5365AA29" w14:textId="15616787" w:rsidR="00062D28" w:rsidRPr="008B21E8" w:rsidRDefault="00062D28" w:rsidP="00062D28">
      <w:pPr>
        <w:pStyle w:val="FirstParagraph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 showing ‘</w:t>
      </w:r>
      <w:proofErr w:type="spellStart"/>
      <w:r w:rsidR="00D712D0">
        <w:rPr>
          <w:color w:val="FF0000"/>
        </w:rPr>
        <w:t>mynewcollection</w:t>
      </w:r>
      <w:proofErr w:type="spellEnd"/>
      <w:r w:rsidRPr="008B21E8">
        <w:rPr>
          <w:color w:val="FF0000"/>
        </w:rPr>
        <w:t xml:space="preserve">’ in the </w:t>
      </w:r>
      <w:proofErr w:type="spellStart"/>
      <w:r w:rsidRPr="008B21E8">
        <w:rPr>
          <w:color w:val="FF0000"/>
        </w:rPr>
        <w:t>Solr</w:t>
      </w:r>
      <w:proofErr w:type="spellEnd"/>
      <w:r w:rsidRPr="008B21E8">
        <w:rPr>
          <w:color w:val="FF0000"/>
        </w:rPr>
        <w:t xml:space="preserve"> Web Interface.</w:t>
      </w:r>
    </w:p>
    <w:p w14:paraId="7E3DBC62" w14:textId="77777777" w:rsidR="00062D28" w:rsidRDefault="00062D28" w:rsidP="00062D28">
      <w:pPr>
        <w:pStyle w:val="Heading4"/>
      </w:pPr>
      <w:bookmarkStart w:id="4" w:name="Xfd326f6decbb71863f182ad227cea8edea1e795"/>
      <w:bookmarkEnd w:id="3"/>
      <w:r>
        <w:rPr>
          <w:b/>
        </w:rPr>
        <w:t>3. Generating and Adding Data to the Collection</w:t>
      </w:r>
    </w:p>
    <w:p w14:paraId="21710579" w14:textId="77777777" w:rsidR="00062D28" w:rsidRDefault="00062D28" w:rsidP="00062D28">
      <w:pPr>
        <w:pStyle w:val="FirstParagraph"/>
      </w:pPr>
      <w:r>
        <w:t xml:space="preserve">For this exercise, create a </w:t>
      </w:r>
      <w:proofErr w:type="spellStart"/>
      <w:r>
        <w:t>json</w:t>
      </w:r>
      <w:proofErr w:type="spellEnd"/>
      <w:r>
        <w:t xml:space="preserve"> file called </w:t>
      </w:r>
      <w:proofErr w:type="spellStart"/>
      <w:proofErr w:type="gramStart"/>
      <w:r>
        <w:t>products.json</w:t>
      </w:r>
      <w:proofErr w:type="spellEnd"/>
      <w:proofErr w:type="gramEnd"/>
      <w:r>
        <w:t xml:space="preserve"> using this commands:</w:t>
      </w:r>
    </w:p>
    <w:p w14:paraId="07EBAED4" w14:textId="77777777" w:rsidR="00062D28" w:rsidRPr="00360931" w:rsidRDefault="00062D28" w:rsidP="00062D28">
      <w:pPr>
        <w:pStyle w:val="FirstParagraph"/>
        <w:rPr>
          <w:rStyle w:val="OtherTok"/>
        </w:rPr>
      </w:pPr>
      <w:r w:rsidRPr="00360931">
        <w:rPr>
          <w:rStyle w:val="OtherTok"/>
          <w:color w:val="000000" w:themeColor="text1"/>
        </w:rPr>
        <w:t xml:space="preserve">echo </w:t>
      </w:r>
      <w:r w:rsidRPr="00360931">
        <w:rPr>
          <w:rStyle w:val="OtherTok"/>
        </w:rPr>
        <w:t>'[</w:t>
      </w:r>
    </w:p>
    <w:p w14:paraId="779EB382" w14:textId="77777777" w:rsidR="00062D28" w:rsidRPr="00360931" w:rsidRDefault="00062D28" w:rsidP="00062D28">
      <w:pPr>
        <w:pStyle w:val="FirstParagraph"/>
        <w:rPr>
          <w:rStyle w:val="OtherTok"/>
        </w:rPr>
      </w:pPr>
      <w:r w:rsidRPr="00360931">
        <w:rPr>
          <w:rStyle w:val="OtherTok"/>
        </w:rPr>
        <w:t xml:space="preserve">  {"id":"1", "</w:t>
      </w:r>
      <w:proofErr w:type="spellStart"/>
      <w:r w:rsidRPr="00360931">
        <w:rPr>
          <w:rStyle w:val="OtherTok"/>
        </w:rPr>
        <w:t>name":"Product</w:t>
      </w:r>
      <w:proofErr w:type="spellEnd"/>
      <w:r w:rsidRPr="00360931">
        <w:rPr>
          <w:rStyle w:val="OtherTok"/>
        </w:rPr>
        <w:t xml:space="preserve"> A", "</w:t>
      </w:r>
      <w:proofErr w:type="spellStart"/>
      <w:r w:rsidRPr="00360931">
        <w:rPr>
          <w:rStyle w:val="OtherTok"/>
        </w:rPr>
        <w:t>category":"Electronics</w:t>
      </w:r>
      <w:proofErr w:type="spellEnd"/>
      <w:r w:rsidRPr="00360931">
        <w:rPr>
          <w:rStyle w:val="OtherTok"/>
        </w:rPr>
        <w:t>", "price":"100"},</w:t>
      </w:r>
    </w:p>
    <w:p w14:paraId="1E5980C8" w14:textId="77777777" w:rsidR="00062D28" w:rsidRPr="00360931" w:rsidRDefault="00062D28" w:rsidP="00062D28">
      <w:pPr>
        <w:pStyle w:val="FirstParagraph"/>
        <w:rPr>
          <w:rStyle w:val="OtherTok"/>
        </w:rPr>
      </w:pPr>
      <w:r w:rsidRPr="00360931">
        <w:rPr>
          <w:rStyle w:val="OtherTok"/>
        </w:rPr>
        <w:t xml:space="preserve">  {"id":"2", "</w:t>
      </w:r>
      <w:proofErr w:type="spellStart"/>
      <w:r w:rsidRPr="00360931">
        <w:rPr>
          <w:rStyle w:val="OtherTok"/>
        </w:rPr>
        <w:t>name":"Product</w:t>
      </w:r>
      <w:proofErr w:type="spellEnd"/>
      <w:r w:rsidRPr="00360931">
        <w:rPr>
          <w:rStyle w:val="OtherTok"/>
        </w:rPr>
        <w:t xml:space="preserve"> B", "</w:t>
      </w:r>
      <w:proofErr w:type="spellStart"/>
      <w:r w:rsidRPr="00360931">
        <w:rPr>
          <w:rStyle w:val="OtherTok"/>
        </w:rPr>
        <w:t>category":"Books</w:t>
      </w:r>
      <w:proofErr w:type="spellEnd"/>
      <w:r w:rsidRPr="00360931">
        <w:rPr>
          <w:rStyle w:val="OtherTok"/>
        </w:rPr>
        <w:t>", "price":"20"}</w:t>
      </w:r>
    </w:p>
    <w:p w14:paraId="6AAE4A8D" w14:textId="77777777" w:rsidR="00062D28" w:rsidRDefault="00062D28" w:rsidP="00062D28">
      <w:pPr>
        <w:pStyle w:val="FirstParagraph"/>
        <w:rPr>
          <w:rStyle w:val="OtherTok"/>
          <w:color w:val="000000" w:themeColor="text1"/>
        </w:rPr>
      </w:pPr>
      <w:r w:rsidRPr="00360931">
        <w:rPr>
          <w:rStyle w:val="OtherTok"/>
        </w:rPr>
        <w:t xml:space="preserve">]' </w:t>
      </w:r>
      <w:r w:rsidRPr="00360931">
        <w:rPr>
          <w:rStyle w:val="OtherTok"/>
          <w:color w:val="000000" w:themeColor="text1"/>
        </w:rPr>
        <w:t xml:space="preserve">&gt; </w:t>
      </w:r>
      <w:r>
        <w:rPr>
          <w:rStyle w:val="OtherTok"/>
          <w:color w:val="000000" w:themeColor="text1"/>
        </w:rPr>
        <w:t>/</w:t>
      </w:r>
      <w:proofErr w:type="spellStart"/>
      <w:r>
        <w:rPr>
          <w:rStyle w:val="OtherTok"/>
          <w:color w:val="000000" w:themeColor="text1"/>
        </w:rPr>
        <w:t>tmp</w:t>
      </w:r>
      <w:proofErr w:type="spellEnd"/>
      <w:r>
        <w:rPr>
          <w:rStyle w:val="OtherTok"/>
          <w:color w:val="000000" w:themeColor="text1"/>
        </w:rPr>
        <w:t>/</w:t>
      </w:r>
      <w:proofErr w:type="spellStart"/>
      <w:r w:rsidRPr="00360931">
        <w:rPr>
          <w:rStyle w:val="OtherTok"/>
          <w:color w:val="000000" w:themeColor="text1"/>
        </w:rPr>
        <w:t>products.json</w:t>
      </w:r>
      <w:proofErr w:type="spellEnd"/>
    </w:p>
    <w:p w14:paraId="3B6EF185" w14:textId="77777777" w:rsidR="00062D28" w:rsidRPr="004958B5" w:rsidRDefault="00062D28" w:rsidP="00062D28">
      <w:pPr>
        <w:pStyle w:val="BodyText"/>
      </w:pPr>
    </w:p>
    <w:p w14:paraId="2A343D2E" w14:textId="77777777" w:rsidR="00062D28" w:rsidRDefault="00062D28" w:rsidP="00062D28">
      <w:pPr>
        <w:pStyle w:val="FirstParagraph"/>
      </w:pPr>
      <w:r>
        <w:rPr>
          <w:b/>
          <w:bCs/>
        </w:rPr>
        <w:t>Exercise 3:</w:t>
      </w:r>
      <w:r>
        <w:t xml:space="preserve"> Let’s add the generated data to our collection.</w:t>
      </w:r>
    </w:p>
    <w:p w14:paraId="311BDA97" w14:textId="471F4061" w:rsidR="00062D28" w:rsidRDefault="00062D28" w:rsidP="00062D28">
      <w:pPr>
        <w:pStyle w:val="SourceCode"/>
      </w:pPr>
      <w:r>
        <w:rPr>
          <w:rStyle w:val="ExtensionTok"/>
        </w:rPr>
        <w:t>/opt/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>/bin/post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proofErr w:type="spellStart"/>
      <w:r w:rsidR="00D712D0">
        <w:rPr>
          <w:rStyle w:val="NormalTok"/>
        </w:rPr>
        <w:t>mynewcollection</w:t>
      </w:r>
      <w:proofErr w:type="spellEnd"/>
      <w:r>
        <w:rPr>
          <w:rStyle w:val="NormalTok"/>
        </w:rPr>
        <w:t xml:space="preserve"> /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products.json</w:t>
      </w:r>
      <w:proofErr w:type="spellEnd"/>
    </w:p>
    <w:p w14:paraId="149D9445" w14:textId="77777777" w:rsidR="00062D28" w:rsidRPr="008B21E8" w:rsidRDefault="00062D28" w:rsidP="00062D28">
      <w:pPr>
        <w:pStyle w:val="BodyText"/>
        <w:rPr>
          <w:color w:val="FF0000"/>
        </w:rPr>
      </w:pPr>
      <w:r w:rsidRPr="008B21E8">
        <w:rPr>
          <w:b/>
          <w:bCs/>
          <w:color w:val="FF0000"/>
        </w:rPr>
        <w:lastRenderedPageBreak/>
        <w:t>Deliverable:</w:t>
      </w:r>
      <w:r w:rsidRPr="008B21E8">
        <w:rPr>
          <w:color w:val="FF0000"/>
        </w:rPr>
        <w:t xml:space="preserve"> Screenshot showing successful data ingestion messages in the terminal.</w:t>
      </w:r>
    </w:p>
    <w:p w14:paraId="7C4DE47E" w14:textId="77777777" w:rsidR="00062D28" w:rsidRDefault="00062D28" w:rsidP="00062D28">
      <w:pPr>
        <w:pStyle w:val="Heading4"/>
      </w:pPr>
      <w:bookmarkStart w:id="5" w:name="querying-the-collection"/>
      <w:bookmarkEnd w:id="4"/>
      <w:r>
        <w:rPr>
          <w:b/>
        </w:rPr>
        <w:t>4. Querying the Collection</w:t>
      </w:r>
    </w:p>
    <w:p w14:paraId="5343B646" w14:textId="2C927E0E" w:rsidR="00062D28" w:rsidRDefault="00062D28" w:rsidP="00062D28">
      <w:pPr>
        <w:pStyle w:val="FirstParagraph"/>
      </w:pPr>
      <w:r>
        <w:rPr>
          <w:b/>
          <w:bCs/>
        </w:rPr>
        <w:t>Exercise 4:</w:t>
      </w:r>
      <w:r>
        <w:t xml:space="preserve"> Use </w:t>
      </w:r>
      <w:proofErr w:type="spellStart"/>
      <w:r>
        <w:t>Solr’s</w:t>
      </w:r>
      <w:proofErr w:type="spellEnd"/>
      <w:r>
        <w:t xml:space="preserve"> query interface to retrieve all documents from ‘</w:t>
      </w:r>
      <w:proofErr w:type="spellStart"/>
      <w:r w:rsidR="00D712D0">
        <w:t>mynewcollection</w:t>
      </w:r>
      <w:proofErr w:type="spellEnd"/>
      <w:r>
        <w:t>’.</w:t>
      </w:r>
    </w:p>
    <w:p w14:paraId="67B4890C" w14:textId="4BE37851" w:rsidR="00062D28" w:rsidRDefault="00062D28" w:rsidP="00062D28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StringTok"/>
        </w:rPr>
        <w:t>"http://localhost:8983/</w:t>
      </w:r>
      <w:proofErr w:type="spellStart"/>
      <w:r>
        <w:rPr>
          <w:rStyle w:val="StringTok"/>
        </w:rPr>
        <w:t>solr</w:t>
      </w:r>
      <w:proofErr w:type="spellEnd"/>
      <w:r>
        <w:rPr>
          <w:rStyle w:val="StringTok"/>
        </w:rPr>
        <w:t>/</w:t>
      </w:r>
      <w:proofErr w:type="spellStart"/>
      <w:r w:rsidR="00D712D0">
        <w:rPr>
          <w:rStyle w:val="StringTok"/>
        </w:rPr>
        <w:t>mynewcollection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select?q</w:t>
      </w:r>
      <w:proofErr w:type="spellEnd"/>
      <w:r>
        <w:rPr>
          <w:rStyle w:val="StringTok"/>
        </w:rPr>
        <w:t>=*:*"</w:t>
      </w:r>
    </w:p>
    <w:p w14:paraId="13FA8799" w14:textId="77777777" w:rsidR="00062D28" w:rsidRDefault="00062D28" w:rsidP="00062D28">
      <w:pPr>
        <w:pStyle w:val="FirstParagraph"/>
      </w:pPr>
      <w:r>
        <w:rPr>
          <w:b/>
          <w:bCs/>
        </w:rPr>
        <w:t>Exercise 5:</w:t>
      </w:r>
      <w:r>
        <w:t xml:space="preserve"> Query for products in the ‘Electronics’ category.</w:t>
      </w:r>
    </w:p>
    <w:p w14:paraId="0D30C430" w14:textId="37CFED85" w:rsidR="00062D28" w:rsidRDefault="00062D28" w:rsidP="00062D28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StringTok"/>
        </w:rPr>
        <w:t>"http://localhost:8983/solr/</w:t>
      </w:r>
      <w:r w:rsidR="00D712D0">
        <w:rPr>
          <w:rStyle w:val="StringTok"/>
        </w:rPr>
        <w:t>mynewcollection</w:t>
      </w:r>
      <w:r>
        <w:rPr>
          <w:rStyle w:val="StringTok"/>
        </w:rPr>
        <w:t>/select?q=category:Electronics"</w:t>
      </w:r>
    </w:p>
    <w:p w14:paraId="22E3237B" w14:textId="77777777" w:rsidR="00062D28" w:rsidRPr="008B21E8" w:rsidRDefault="00062D28" w:rsidP="00062D28">
      <w:pPr>
        <w:pStyle w:val="FirstParagraph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s of the JSON response for both queries.</w:t>
      </w:r>
    </w:p>
    <w:p w14:paraId="7ED4E871" w14:textId="77777777" w:rsidR="00062D28" w:rsidRDefault="00062D28" w:rsidP="00062D28">
      <w:pPr>
        <w:pStyle w:val="Heading4"/>
      </w:pPr>
      <w:bookmarkStart w:id="6" w:name="advanced-querying-in-solr-web-interface"/>
      <w:bookmarkEnd w:id="5"/>
      <w:r>
        <w:rPr>
          <w:b/>
        </w:rPr>
        <w:t xml:space="preserve">5. Advanced Querying in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Web Interface</w:t>
      </w:r>
    </w:p>
    <w:p w14:paraId="48E6312F" w14:textId="77777777" w:rsidR="00062D28" w:rsidRDefault="00062D28" w:rsidP="00062D28">
      <w:pPr>
        <w:pStyle w:val="FirstParagraph"/>
      </w:pPr>
      <w:r>
        <w:t xml:space="preserve">Access the </w:t>
      </w:r>
      <w:proofErr w:type="spellStart"/>
      <w:r>
        <w:t>Solr</w:t>
      </w:r>
      <w:proofErr w:type="spellEnd"/>
      <w:r>
        <w:t xml:space="preserve"> Web Interface for querying:</w:t>
      </w:r>
    </w:p>
    <w:p w14:paraId="41F9B4C3" w14:textId="401E3414" w:rsidR="00062D28" w:rsidRDefault="00000000" w:rsidP="00062D28">
      <w:pPr>
        <w:pStyle w:val="BodyText"/>
      </w:pPr>
      <w:hyperlink r:id="rId7" w:anchor="/mynewcollection/query">
        <w:r w:rsidR="00062D28">
          <w:rPr>
            <w:rStyle w:val="Hyperlink"/>
          </w:rPr>
          <w:t>Query ‘</w:t>
        </w:r>
        <w:proofErr w:type="spellStart"/>
        <w:r w:rsidR="00D712D0">
          <w:rPr>
            <w:rStyle w:val="Hyperlink"/>
          </w:rPr>
          <w:t>mynewcollection</w:t>
        </w:r>
        <w:proofErr w:type="spellEnd"/>
        <w:r w:rsidR="00062D28">
          <w:rPr>
            <w:rStyle w:val="Hyperlink"/>
          </w:rPr>
          <w:t xml:space="preserve">’ in </w:t>
        </w:r>
        <w:proofErr w:type="spellStart"/>
        <w:r w:rsidR="00062D28">
          <w:rPr>
            <w:rStyle w:val="Hyperlink"/>
          </w:rPr>
          <w:t>Solr</w:t>
        </w:r>
        <w:proofErr w:type="spellEnd"/>
        <w:r w:rsidR="00062D28">
          <w:rPr>
            <w:rStyle w:val="Hyperlink"/>
          </w:rPr>
          <w:t xml:space="preserve"> Web Interface</w:t>
        </w:r>
      </w:hyperlink>
    </w:p>
    <w:p w14:paraId="23986AC4" w14:textId="77777777" w:rsidR="00062D28" w:rsidRDefault="00062D28" w:rsidP="00062D28">
      <w:pPr>
        <w:pStyle w:val="BodyText"/>
      </w:pPr>
      <w:r>
        <w:t>Follow the link, and you’ll be presented with a user-friendly interface to craft and execute your queries. Experiment with different parameters and filters.</w:t>
      </w:r>
    </w:p>
    <w:p w14:paraId="2944B773" w14:textId="77777777" w:rsidR="00062D28" w:rsidRDefault="00062D28" w:rsidP="00062D28">
      <w:pPr>
        <w:pStyle w:val="BodyText"/>
      </w:pPr>
      <w:r>
        <w:rPr>
          <w:b/>
          <w:bCs/>
        </w:rPr>
        <w:t>Exercise 6:</w:t>
      </w:r>
      <w:r>
        <w:t xml:space="preserve"> Try a faceted search to count the number of products in each category.</w:t>
      </w:r>
    </w:p>
    <w:p w14:paraId="4C3E6CE0" w14:textId="77777777" w:rsidR="00062D28" w:rsidRDefault="00062D28" w:rsidP="00062D28">
      <w:pPr>
        <w:pStyle w:val="BodyText"/>
      </w:pPr>
      <w:r>
        <w:rPr>
          <w:b/>
          <w:bCs/>
        </w:rPr>
        <w:t>Exercise 7:</w:t>
      </w:r>
      <w:r>
        <w:t xml:space="preserve"> Use the Web Interface to experiment further with various query parameters and filters.</w:t>
      </w:r>
    </w:p>
    <w:p w14:paraId="11E3ACC3" w14:textId="77777777" w:rsidR="00062D28" w:rsidRPr="008B21E8" w:rsidRDefault="00062D28" w:rsidP="00062D28">
      <w:pPr>
        <w:pStyle w:val="BodyText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s of different queries and their results from the </w:t>
      </w:r>
      <w:proofErr w:type="spellStart"/>
      <w:r w:rsidRPr="008B21E8">
        <w:rPr>
          <w:color w:val="FF0000"/>
        </w:rPr>
        <w:t>Solr</w:t>
      </w:r>
      <w:proofErr w:type="spellEnd"/>
      <w:r w:rsidRPr="008B21E8">
        <w:rPr>
          <w:color w:val="FF0000"/>
        </w:rPr>
        <w:t xml:space="preserve"> Web Interface.</w:t>
      </w:r>
    </w:p>
    <w:p w14:paraId="59F6F066" w14:textId="457978D4" w:rsidR="00125C60" w:rsidRDefault="00125C60" w:rsidP="00125C60">
      <w:pPr>
        <w:pStyle w:val="Heading4"/>
        <w:rPr>
          <w:b/>
        </w:rPr>
      </w:pPr>
      <w:r>
        <w:rPr>
          <w:b/>
        </w:rPr>
        <w:t>6. Custom JSON Data</w:t>
      </w:r>
    </w:p>
    <w:p w14:paraId="3AFCC12D" w14:textId="5288B26A" w:rsidR="00125C60" w:rsidRDefault="00125C60" w:rsidP="00125C60">
      <w:pPr>
        <w:pStyle w:val="BodyText"/>
        <w:numPr>
          <w:ilvl w:val="0"/>
          <w:numId w:val="6"/>
        </w:numPr>
        <w:jc w:val="both"/>
      </w:pPr>
      <w:r>
        <w:t xml:space="preserve">Create a new collection in </w:t>
      </w:r>
      <w:proofErr w:type="spellStart"/>
      <w:proofErr w:type="gramStart"/>
      <w:r>
        <w:t>Solr</w:t>
      </w:r>
      <w:proofErr w:type="spellEnd"/>
      <w:proofErr w:type="gramEnd"/>
    </w:p>
    <w:p w14:paraId="3E306184" w14:textId="2DF1ECD5" w:rsidR="00125C60" w:rsidRDefault="00125C60" w:rsidP="00125C60">
      <w:pPr>
        <w:pStyle w:val="BodyText"/>
        <w:numPr>
          <w:ilvl w:val="0"/>
          <w:numId w:val="6"/>
        </w:numPr>
        <w:jc w:val="both"/>
      </w:pPr>
      <w:r>
        <w:t xml:space="preserve">Either generate </w:t>
      </w:r>
      <w:r w:rsidR="00682E36">
        <w:t xml:space="preserve">JSON </w:t>
      </w:r>
      <w:r>
        <w:t xml:space="preserve">data or use </w:t>
      </w:r>
      <w:r w:rsidR="000F1FF2">
        <w:t>JSON data from the web</w:t>
      </w:r>
      <w:r w:rsidR="00682E36">
        <w:t xml:space="preserve"> and add it to your collection.</w:t>
      </w:r>
    </w:p>
    <w:p w14:paraId="4B9F5E1A" w14:textId="76D21380" w:rsidR="00125C60" w:rsidRDefault="00125C60" w:rsidP="00125C60">
      <w:pPr>
        <w:pStyle w:val="BodyText"/>
        <w:numPr>
          <w:ilvl w:val="0"/>
          <w:numId w:val="6"/>
        </w:numPr>
        <w:jc w:val="both"/>
      </w:pPr>
      <w:r>
        <w:t xml:space="preserve">Query your </w:t>
      </w:r>
      <w:r w:rsidR="000F1FF2">
        <w:t>collection.</w:t>
      </w:r>
    </w:p>
    <w:p w14:paraId="6AB4CC01" w14:textId="1F197703" w:rsidR="00A850DB" w:rsidRPr="000F1FF2" w:rsidRDefault="00A850DB" w:rsidP="00B62893">
      <w:pPr>
        <w:pStyle w:val="BodyText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s of different queries </w:t>
      </w:r>
      <w:r w:rsidR="00CC27B8">
        <w:rPr>
          <w:color w:val="FF0000"/>
        </w:rPr>
        <w:t xml:space="preserve">on </w:t>
      </w:r>
      <w:r w:rsidR="00CD5062">
        <w:rPr>
          <w:color w:val="FF0000"/>
        </w:rPr>
        <w:t xml:space="preserve">your </w:t>
      </w:r>
      <w:proofErr w:type="spellStart"/>
      <w:r w:rsidR="00CD5062">
        <w:rPr>
          <w:color w:val="FF0000"/>
        </w:rPr>
        <w:t>Solr</w:t>
      </w:r>
      <w:proofErr w:type="spellEnd"/>
      <w:r w:rsidR="00CD5062">
        <w:rPr>
          <w:color w:val="FF0000"/>
        </w:rPr>
        <w:t xml:space="preserve"> collection</w:t>
      </w:r>
      <w:r w:rsidR="00CC27B8">
        <w:rPr>
          <w:color w:val="FF0000"/>
        </w:rPr>
        <w:t xml:space="preserve"> </w:t>
      </w:r>
      <w:r w:rsidRPr="008B21E8">
        <w:rPr>
          <w:color w:val="FF0000"/>
        </w:rPr>
        <w:t xml:space="preserve">and </w:t>
      </w:r>
      <w:r w:rsidR="00E97694">
        <w:rPr>
          <w:color w:val="FF0000"/>
        </w:rPr>
        <w:t>the</w:t>
      </w:r>
      <w:r w:rsidRPr="008B21E8">
        <w:rPr>
          <w:color w:val="FF0000"/>
        </w:rPr>
        <w:t xml:space="preserve"> </w:t>
      </w:r>
      <w:r w:rsidR="0052130F">
        <w:rPr>
          <w:color w:val="FF0000"/>
        </w:rPr>
        <w:t xml:space="preserve">query </w:t>
      </w:r>
      <w:r w:rsidRPr="008B21E8">
        <w:rPr>
          <w:color w:val="FF0000"/>
        </w:rPr>
        <w:t xml:space="preserve">results from </w:t>
      </w:r>
      <w:r>
        <w:rPr>
          <w:color w:val="FF0000"/>
        </w:rPr>
        <w:t xml:space="preserve">either the command line or </w:t>
      </w:r>
      <w:r w:rsidRPr="008B21E8">
        <w:rPr>
          <w:color w:val="FF0000"/>
        </w:rPr>
        <w:t>the Solr Web Interface.</w:t>
      </w:r>
    </w:p>
    <w:p w14:paraId="66677115" w14:textId="77777777" w:rsidR="00062D28" w:rsidRDefault="00062D28" w:rsidP="00062D28">
      <w:pPr>
        <w:pStyle w:val="Heading2"/>
      </w:pPr>
      <w:r>
        <w:t>Shutting Down</w:t>
      </w:r>
    </w:p>
    <w:p w14:paraId="296A0DF8" w14:textId="77777777" w:rsidR="00062D28" w:rsidRPr="00EA1B7A" w:rsidRDefault="00062D28" w:rsidP="00062D28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bookmarkEnd w:id="0"/>
    <w:bookmarkEnd w:id="1"/>
    <w:bookmarkEnd w:id="6"/>
    <w:p w14:paraId="64A6A6AD" w14:textId="77777777" w:rsidR="00062D28" w:rsidRDefault="00062D28" w:rsidP="00062D28">
      <w:pPr>
        <w:pStyle w:val="BodyText"/>
      </w:pPr>
    </w:p>
    <w:p w14:paraId="0EDA6CEF" w14:textId="4CF12560" w:rsidR="00E85878" w:rsidRPr="00062D28" w:rsidRDefault="00E85878" w:rsidP="00062D28"/>
    <w:sectPr w:rsidR="00E85878" w:rsidRPr="00062D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9D887" w14:textId="77777777" w:rsidR="00DB662E" w:rsidRDefault="00DB662E">
      <w:pPr>
        <w:spacing w:after="0"/>
      </w:pPr>
      <w:r>
        <w:separator/>
      </w:r>
    </w:p>
  </w:endnote>
  <w:endnote w:type="continuationSeparator" w:id="0">
    <w:p w14:paraId="4506F8B5" w14:textId="77777777" w:rsidR="00DB662E" w:rsidRDefault="00DB66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01DE2" w14:textId="77777777" w:rsidR="00DB662E" w:rsidRDefault="00DB662E">
      <w:r>
        <w:separator/>
      </w:r>
    </w:p>
  </w:footnote>
  <w:footnote w:type="continuationSeparator" w:id="0">
    <w:p w14:paraId="62B924E0" w14:textId="77777777" w:rsidR="00DB662E" w:rsidRDefault="00DB66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75E06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19EC7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57712CB"/>
    <w:multiLevelType w:val="hybridMultilevel"/>
    <w:tmpl w:val="5FEE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535A8C"/>
    <w:multiLevelType w:val="hybridMultilevel"/>
    <w:tmpl w:val="F83A4D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21594842">
    <w:abstractNumId w:val="0"/>
  </w:num>
  <w:num w:numId="2" w16cid:durableId="1493986616">
    <w:abstractNumId w:val="1"/>
  </w:num>
  <w:num w:numId="3" w16cid:durableId="392583102">
    <w:abstractNumId w:val="1"/>
  </w:num>
  <w:num w:numId="4" w16cid:durableId="1861553992">
    <w:abstractNumId w:val="1"/>
  </w:num>
  <w:num w:numId="5" w16cid:durableId="1567033059">
    <w:abstractNumId w:val="1"/>
  </w:num>
  <w:num w:numId="6" w16cid:durableId="188571054">
    <w:abstractNumId w:val="2"/>
  </w:num>
  <w:num w:numId="7" w16cid:durableId="9438093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5878"/>
    <w:rsid w:val="00062D28"/>
    <w:rsid w:val="000F1FF2"/>
    <w:rsid w:val="00125C60"/>
    <w:rsid w:val="002945E8"/>
    <w:rsid w:val="003E466C"/>
    <w:rsid w:val="004A4C02"/>
    <w:rsid w:val="0052130F"/>
    <w:rsid w:val="00682E36"/>
    <w:rsid w:val="0077517F"/>
    <w:rsid w:val="00821AE4"/>
    <w:rsid w:val="008B21E8"/>
    <w:rsid w:val="00925593"/>
    <w:rsid w:val="00A366CF"/>
    <w:rsid w:val="00A850DB"/>
    <w:rsid w:val="00B62893"/>
    <w:rsid w:val="00C40244"/>
    <w:rsid w:val="00CC27B8"/>
    <w:rsid w:val="00CD5062"/>
    <w:rsid w:val="00CF1FD1"/>
    <w:rsid w:val="00D712D0"/>
    <w:rsid w:val="00D859C1"/>
    <w:rsid w:val="00DB662E"/>
    <w:rsid w:val="00E85878"/>
    <w:rsid w:val="00E976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03F0B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8B21E8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8B21E8"/>
  </w:style>
  <w:style w:type="character" w:styleId="FollowedHyperlink">
    <w:name w:val="FollowedHyperlink"/>
    <w:basedOn w:val="DefaultParagraphFont"/>
    <w:rsid w:val="004A4C0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ocalhost:8983/sol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38</Words>
  <Characters>2498</Characters>
  <Application>Microsoft Office Word</Application>
  <DocSecurity>0</DocSecurity>
  <Lines>20</Lines>
  <Paragraphs>5</Paragraphs>
  <ScaleCrop>false</ScaleCrop>
  <Company/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22</cp:revision>
  <dcterms:created xsi:type="dcterms:W3CDTF">2023-08-10T03:42:00Z</dcterms:created>
  <dcterms:modified xsi:type="dcterms:W3CDTF">2023-08-25T01:51:00Z</dcterms:modified>
</cp:coreProperties>
</file>